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Studies</w:t>
      </w:r>
      <w:r>
        <w:t xml:space="preserve"> </w:t>
      </w:r>
      <w:r>
        <w:t xml:space="preserve">in</w:t>
      </w:r>
      <w:r>
        <w:t xml:space="preserve"> </w:t>
      </w:r>
      <w:r>
        <w:t xml:space="preserve">Spain</w:t>
      </w:r>
      <w:r>
        <w:t xml:space="preserve"> </w:t>
      </w:r>
      <w:r>
        <w:t xml:space="preserve">Valencia</w:t>
      </w:r>
    </w:p>
    <w:bookmarkStart w:id="20" w:name="X2cc58b4c518f9cbc573090473d942faa1e257ac"/>
    <w:p>
      <w:pPr>
        <w:pStyle w:val="Heading1"/>
      </w:pPr>
      <w:r>
        <w:t xml:space="preserve">SCHOLARSHIP APPLICATION LETTER FOR NURSING ADVANCEMENT IN SPAIN VALENCIA</w:t>
      </w:r>
    </w:p>
    <w:p>
      <w:pPr>
        <w:pStyle w:val="FirstParagraph"/>
      </w:pPr>
      <w:r>
        <w:t xml:space="preserve">María García Rodríguez</w:t>
      </w:r>
      <w:r>
        <w:br/>
      </w:r>
      <w:r>
        <w:t xml:space="preserve">Calle de la Paz, 45, 46002 Valencia</w:t>
      </w:r>
      <w:r>
        <w:br/>
      </w:r>
      <w:r>
        <w:t xml:space="preserve">+34 612 345 678 | maria.garcia.nurse@gmail.com</w:t>
      </w:r>
    </w:p>
    <w:bookmarkEnd w:id="20"/>
    <w:p>
      <w:pPr>
        <w:pStyle w:val="BodyText"/>
      </w:pPr>
      <w:r>
        <w:t xml:space="preserve">October 26, 2023</w:t>
      </w:r>
    </w:p>
    <w:p>
      <w:pPr>
        <w:pStyle w:val="BodyText"/>
      </w:pPr>
      <w:r>
        <w:t xml:space="preserve">Scholarship Committee</w:t>
      </w:r>
      <w:r>
        <w:br/>
      </w:r>
      <w:r>
        <w:t xml:space="preserve">Fundación de Enfermería Salud y Bienestar</w:t>
      </w:r>
      <w:r>
        <w:br/>
      </w:r>
      <w:r>
        <w:t xml:space="preserve">Plaza del Ayuntamiento, 1</w:t>
      </w:r>
      <w:r>
        <w:br/>
      </w:r>
      <w:r>
        <w:t xml:space="preserve">46001 Valencia, Spain</w:t>
      </w:r>
    </w:p>
    <w:p>
      <w:pPr>
        <w:pStyle w:val="BodyText"/>
      </w:pPr>
      <w:r>
        <w:t xml:space="preserve">Dear Scholarship Committee,</w:t>
      </w:r>
    </w:p>
    <w:p>
      <w:pPr>
        <w:pStyle w:val="BodyText"/>
      </w:pPr>
      <w:r>
        <w:t xml:space="preserve">I am writing to submit my formal Scholarship Application Letter for the prestigious International Nursing Excellence Scholarship, with profound enthusiasm for advancing my professional journey as a Nurse in Spain Valencia. With over five years of dedicated clinical experience across diverse healthcare settings in Madrid and Barcelona, I have developed a deep commitment to elevating nursing standards through evidence-based practice and compassionate patient care. However, it is the unique convergence of Valencia's innovative healthcare ecosystem, its cultural vibrancy, and the urgent need for skilled nursing professionals that has solidified my decision to pursue advanced specialization in this dynamic region of Spain.</w:t>
      </w:r>
    </w:p>
    <w:p>
      <w:pPr>
        <w:pStyle w:val="BodyText"/>
      </w:pPr>
      <w:r>
        <w:t xml:space="preserve">My professional path as a Nurse began during my Bachelor’s Degree in Nursing at Universidad Complutense de Madrid (2017-2021), where I graduated with honors. My clinical rotations exposed me to high-acuity environments, including the emergency department of Hospital Universitario Puerta de Hierro, where I managed complex cases involving geriatric care and acute trauma. Yet, it was during my specialized training in Community Health Nursing (2021-2023) that I recognized a critical gap: while Spain’s public healthcare system is lauded globally for accessibility, rural and underserved communities in regions like Valencia struggle with nursing shortages, particularly in mental health and chronic disease management. This realization ignited my mission to become a Nurse who bridges this divide—not merely through clinical expertise, but by integrating cultural humility with cutting-edge care models.</w:t>
      </w:r>
    </w:p>
    <w:p>
      <w:pPr>
        <w:pStyle w:val="BodyText"/>
      </w:pPr>
      <w:r>
        <w:t xml:space="preserve">Spain Valencia presents the ideal setting for this mission. As the third-largest city in Spain and a hub of healthcare innovation within the Comunitat Valenciana, Valencia offers unparalleled opportunities to engage with progressive initiatives like the "Salud 360" digital health transformation project, which integrates telehealth and AI-driven patient monitoring systems across municipal clinics. I have closely followed how Valencia’s hospitals—particularly Hospital Clínico Universitario de Valencia and La Fe Health Research Institute—are pioneering nurse-led community outreach programs for immigrant populations, an area where my multilingual skills (Spanish, English, Portuguese) and cross-cultural experience in Madrid’s diverse neighborhoods would be immediately valuable. Moreover, the recent implementation of Spain’s National Nursing Law (2023), emphasizing preventive care and patient autonomy, aligns perfectly with my clinical philosophy. I am eager to contribute to this evolving landscape as a Nurse who can implement these frameworks effectively in Valencia’s unique sociocultural context.</w:t>
      </w:r>
    </w:p>
    <w:p>
      <w:pPr>
        <w:pStyle w:val="BodyText"/>
      </w:pPr>
      <w:r>
        <w:t xml:space="preserve">This Scholarship Application Letter is not merely a request for financial support—it is a pledge to actively engage with Spain Valencia’s healthcare community. The scholarship would enable me to enroll in the Master’s Program in Advanced Nursing Practice at Universitat de València, specifically focusing on Community Health and Preventive Care. This program uniquely combines theoretical rigor with hands-on placements in Valencia’s public health networks, including collaborations with the Conselleria de Sanitat. My goal is to develop a culturally sensitive care model for elderly Hispanic immigrants—a demographic facing significant barriers to healthcare access in Valencia’s growing neighborhoods like El Saler and Benimaclet. By participating in this program, I will gain expertise in Spanish healthcare regulations, advanced assessment techniques tailored to multicultural populations, and leadership skills essential for driving systemic change.</w:t>
      </w:r>
    </w:p>
    <w:p>
      <w:pPr>
        <w:pStyle w:val="BodyText"/>
      </w:pPr>
      <w:r>
        <w:t xml:space="preserve">My commitment extends beyond academic achievement. In my current role as a Nurse at Fundación Sanitaria Valencia (2023-present), I co-designed a "Language Access Initiative" that reduced communication barriers for 150+ non-Spanish-speaking patients through volunteer interpreters and multilingual health materials. This project, endorsed by the regional health authority (Conselleria de Sanitat), demonstrated measurable improvements in patient satisfaction scores (+35%) and adherence to treatment plans. I believe such grassroots efforts must be amplified through formal education—a vision this scholarship will empower me to execute within Spain Valencia’s healthcare infrastructure.</w:t>
      </w:r>
    </w:p>
    <w:p>
      <w:pPr>
        <w:pStyle w:val="BodyText"/>
      </w:pPr>
      <w:r>
        <w:t xml:space="preserve">Why Spain Valencia? Because it is here that nursing transcends clinical practice to become a catalyst for social cohesion. In a region where the Mediterranean spirit of community and family (familismo) deeply influences health behaviors, my approach as a Nurse will prioritize building trust through shared values rather than transactional care. I have already begun integrating this philosophy by volunteering at La Casa de la Salud de Valencia, providing maternal health education to Romani communities. The scholarship’s support would allow me to deepen these efforts while contributing to Valencia’s broader goal of achieving universal healthcare equity by 2030.</w:t>
      </w:r>
    </w:p>
    <w:p>
      <w:pPr>
        <w:pStyle w:val="BodyText"/>
      </w:pPr>
      <w:r>
        <w:t xml:space="preserve">The investment in my future as a Nurse represents an investment in Spain Valencia’s most valuable resource: its people. With this scholarship, I will graduate not only with advanced qualifications but with a tailored strategy to address the specific needs of Valencia’s underserved populations. I am prepared to collaborate with hospitals, community centers, and policy-makers to implement sustainable solutions—from mental health first-aid training for neighborhood nurses to mobile clinics serving agricultural communities in the Albufera region. My vision aligns precisely with Spain’s national healthcare priorities and Valencia’s local innovation agenda.</w:t>
      </w:r>
    </w:p>
    <w:p>
      <w:pPr>
        <w:pStyle w:val="BodyText"/>
      </w:pPr>
      <w:r>
        <w:t xml:space="preserve">In closing, I humbly request the opportunity to join your esteemed Scholarship Program. As a Nurse committed to transforming healthcare through empathy and expertise, I am eager to contribute my skills to Spain Valencia’s vibrant medical community. Thank you for considering this Scholarship Application Letter from a dedicated professional who views nursing not as a job, but as a lifelong promise of service—to patients, communities, and the future of healthcare in Spain.</w:t>
      </w:r>
    </w:p>
    <w:p>
      <w:pPr>
        <w:pStyle w:val="BodyText"/>
      </w:pPr>
      <w:r>
        <w:t xml:space="preserve">Sincerely,</w:t>
      </w:r>
      <w:r>
        <w:br/>
      </w:r>
      <w:r>
        <w:br/>
      </w:r>
      <w:r>
        <w:t xml:space="preserve">María García Rodríguez</w:t>
      </w:r>
      <w:r>
        <w:br/>
      </w:r>
      <w:r>
        <w:t xml:space="preserve">Registered Nurse (Colegio Oficial de Enfermería de Valencia: Nº 123456)</w:t>
      </w:r>
      <w:r>
        <w:br/>
      </w:r>
      <w:r>
        <w:t xml:space="preserve">Advanced Nursing Candidate, Universitat de Valènc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ing Studies in Spain Valencia</dc:title>
  <dc:creator/>
  <dc:language>en</dc:language>
  <cp:keywords/>
  <dcterms:created xsi:type="dcterms:W3CDTF">2026-07-23T07:12:33Z</dcterms:created>
  <dcterms:modified xsi:type="dcterms:W3CDTF">2026-07-23T07:12:33Z</dcterms:modified>
</cp:coreProperties>
</file>

<file path=docProps/custom.xml><?xml version="1.0" encoding="utf-8"?>
<Properties xmlns="http://schemas.openxmlformats.org/officeDocument/2006/custom-properties" xmlns:vt="http://schemas.openxmlformats.org/officeDocument/2006/docPropsVTypes"/>
</file>